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57" w:type="dxa"/>
        <w:tblInd w:w="-601" w:type="dxa"/>
        <w:tblLook w:val="04A0" w:firstRow="1" w:lastRow="0" w:firstColumn="1" w:lastColumn="0" w:noHBand="0" w:noVBand="1"/>
      </w:tblPr>
      <w:tblGrid>
        <w:gridCol w:w="2836"/>
        <w:gridCol w:w="8221"/>
      </w:tblGrid>
      <w:tr w:rsidR="000E53C7" w14:paraId="523C8F1F" w14:textId="77777777" w:rsidTr="00E73A52">
        <w:trPr>
          <w:trHeight w:val="303"/>
        </w:trPr>
        <w:tc>
          <w:tcPr>
            <w:tcW w:w="2836" w:type="dxa"/>
          </w:tcPr>
          <w:p w14:paraId="5E678CC6" w14:textId="77777777" w:rsidR="000E53C7" w:rsidRPr="00F20758" w:rsidRDefault="00F13B5A">
            <w:pPr>
              <w:rPr>
                <w:b/>
              </w:rPr>
            </w:pPr>
            <w:r w:rsidRPr="00F20758">
              <w:rPr>
                <w:b/>
              </w:rPr>
              <w:t>Author(s)</w:t>
            </w:r>
          </w:p>
        </w:tc>
        <w:tc>
          <w:tcPr>
            <w:tcW w:w="8221" w:type="dxa"/>
          </w:tcPr>
          <w:p w14:paraId="45907746" w14:textId="77777777" w:rsidR="000E53C7" w:rsidRDefault="000E53C7"/>
        </w:tc>
      </w:tr>
      <w:tr w:rsidR="00F13B5A" w14:paraId="03FBD683" w14:textId="77777777" w:rsidTr="00E73A52">
        <w:trPr>
          <w:trHeight w:val="303"/>
        </w:trPr>
        <w:tc>
          <w:tcPr>
            <w:tcW w:w="2836" w:type="dxa"/>
          </w:tcPr>
          <w:p w14:paraId="784B782B" w14:textId="77777777" w:rsidR="00F13B5A" w:rsidRPr="00F20758" w:rsidRDefault="00F20758">
            <w:pPr>
              <w:rPr>
                <w:b/>
              </w:rPr>
            </w:pPr>
            <w:r w:rsidRPr="00F20758">
              <w:rPr>
                <w:b/>
              </w:rPr>
              <w:t>Affiliation(s)</w:t>
            </w:r>
          </w:p>
        </w:tc>
        <w:tc>
          <w:tcPr>
            <w:tcW w:w="8221" w:type="dxa"/>
          </w:tcPr>
          <w:p w14:paraId="024DF6A5" w14:textId="77777777" w:rsidR="00F13B5A" w:rsidRDefault="00F13B5A"/>
        </w:tc>
      </w:tr>
      <w:tr w:rsidR="00F20758" w14:paraId="39C54723" w14:textId="77777777" w:rsidTr="00E73A52">
        <w:trPr>
          <w:trHeight w:val="306"/>
        </w:trPr>
        <w:tc>
          <w:tcPr>
            <w:tcW w:w="2836" w:type="dxa"/>
          </w:tcPr>
          <w:p w14:paraId="6F610667" w14:textId="77777777" w:rsidR="00F20758" w:rsidRPr="00F20758" w:rsidRDefault="00F20758" w:rsidP="00042D95">
            <w:pPr>
              <w:rPr>
                <w:b/>
              </w:rPr>
            </w:pPr>
            <w:r w:rsidRPr="00F20758">
              <w:rPr>
                <w:b/>
              </w:rPr>
              <w:t>Presenting Author</w:t>
            </w:r>
          </w:p>
        </w:tc>
        <w:tc>
          <w:tcPr>
            <w:tcW w:w="8221" w:type="dxa"/>
          </w:tcPr>
          <w:p w14:paraId="783F91B2" w14:textId="77777777" w:rsidR="00F20758" w:rsidRDefault="00F20758"/>
        </w:tc>
      </w:tr>
      <w:tr w:rsidR="00F20758" w14:paraId="54F78422" w14:textId="77777777" w:rsidTr="00E73A52">
        <w:trPr>
          <w:trHeight w:val="311"/>
        </w:trPr>
        <w:tc>
          <w:tcPr>
            <w:tcW w:w="2836" w:type="dxa"/>
          </w:tcPr>
          <w:p w14:paraId="6046CBBA" w14:textId="77777777" w:rsidR="00F20758" w:rsidRPr="00F20758" w:rsidRDefault="00F20758">
            <w:pPr>
              <w:rPr>
                <w:b/>
              </w:rPr>
            </w:pPr>
            <w:r w:rsidRPr="00F20758">
              <w:rPr>
                <w:b/>
              </w:rPr>
              <w:t>Title of Presentation</w:t>
            </w:r>
          </w:p>
        </w:tc>
        <w:tc>
          <w:tcPr>
            <w:tcW w:w="8221" w:type="dxa"/>
          </w:tcPr>
          <w:p w14:paraId="17027963" w14:textId="77777777" w:rsidR="00F20758" w:rsidRDefault="00F20758"/>
        </w:tc>
      </w:tr>
      <w:tr w:rsidR="004C5648" w14:paraId="5795CB37" w14:textId="77777777" w:rsidTr="00E73A52">
        <w:trPr>
          <w:trHeight w:val="311"/>
        </w:trPr>
        <w:tc>
          <w:tcPr>
            <w:tcW w:w="2836" w:type="dxa"/>
          </w:tcPr>
          <w:p w14:paraId="3694FCE5" w14:textId="77777777" w:rsidR="004C5648" w:rsidRPr="00F20758" w:rsidRDefault="004C5648" w:rsidP="00E73A52">
            <w:pPr>
              <w:rPr>
                <w:b/>
              </w:rPr>
            </w:pPr>
            <w:r>
              <w:rPr>
                <w:b/>
              </w:rPr>
              <w:t>Oral</w:t>
            </w:r>
            <w:r w:rsidR="00E73A52">
              <w:rPr>
                <w:b/>
              </w:rPr>
              <w:t xml:space="preserve"> or </w:t>
            </w:r>
            <w:r>
              <w:rPr>
                <w:b/>
              </w:rPr>
              <w:t>Poster Presentation</w:t>
            </w:r>
            <w:r w:rsidR="00A36808">
              <w:rPr>
                <w:b/>
              </w:rPr>
              <w:t>?</w:t>
            </w:r>
          </w:p>
        </w:tc>
        <w:tc>
          <w:tcPr>
            <w:tcW w:w="8221" w:type="dxa"/>
          </w:tcPr>
          <w:p w14:paraId="0CB6B04A" w14:textId="77777777" w:rsidR="004C5648" w:rsidRDefault="003619D1">
            <w:r w:rsidRPr="003619D1">
              <w:rPr>
                <w:color w:val="595959" w:themeColor="text1" w:themeTint="A6"/>
              </w:rPr>
              <w:t>Do you have a preference? If so what?</w:t>
            </w:r>
          </w:p>
        </w:tc>
      </w:tr>
      <w:tr w:rsidR="00F20758" w14:paraId="60440772" w14:textId="77777777" w:rsidTr="005933C8">
        <w:trPr>
          <w:trHeight w:val="12710"/>
        </w:trPr>
        <w:tc>
          <w:tcPr>
            <w:tcW w:w="11057" w:type="dxa"/>
            <w:gridSpan w:val="2"/>
          </w:tcPr>
          <w:p w14:paraId="28A1EFFF" w14:textId="77777777" w:rsidR="00F20758" w:rsidRPr="00F20758" w:rsidRDefault="00F20758" w:rsidP="000E53C7">
            <w:pPr>
              <w:spacing w:before="120"/>
              <w:rPr>
                <w:b/>
                <w:u w:val="single"/>
              </w:rPr>
            </w:pPr>
            <w:r w:rsidRPr="00F20758">
              <w:rPr>
                <w:b/>
                <w:u w:val="single"/>
              </w:rPr>
              <w:t>Summary:</w:t>
            </w:r>
          </w:p>
          <w:p w14:paraId="6780DC81" w14:textId="77777777" w:rsidR="00F20758" w:rsidRDefault="00F20758">
            <w:pPr>
              <w:rPr>
                <w:u w:val="single"/>
              </w:rPr>
            </w:pPr>
          </w:p>
          <w:p w14:paraId="174F823C" w14:textId="77777777" w:rsidR="00F20758" w:rsidRPr="000E53C7" w:rsidRDefault="00F20758" w:rsidP="005933C8">
            <w:pPr>
              <w:rPr>
                <w:u w:val="single"/>
              </w:rPr>
            </w:pPr>
          </w:p>
        </w:tc>
      </w:tr>
    </w:tbl>
    <w:p w14:paraId="2CDE88FA" w14:textId="3494E1B2" w:rsidR="00753B88" w:rsidRPr="005933C8" w:rsidRDefault="00753B88" w:rsidP="005933C8">
      <w:pPr>
        <w:rPr>
          <w:sz w:val="2"/>
          <w:szCs w:val="2"/>
        </w:rPr>
      </w:pPr>
    </w:p>
    <w:sectPr w:rsidR="00753B88" w:rsidRPr="005933C8" w:rsidSect="00E02280">
      <w:headerReference w:type="default" r:id="rId6"/>
      <w:pgSz w:w="11906" w:h="16838"/>
      <w:pgMar w:top="1134" w:right="1134" w:bottom="45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AFC93" w14:textId="77777777" w:rsidR="00574F2A" w:rsidRDefault="00574F2A" w:rsidP="00170EE1">
      <w:pPr>
        <w:spacing w:after="0" w:line="240" w:lineRule="auto"/>
      </w:pPr>
      <w:r>
        <w:separator/>
      </w:r>
    </w:p>
  </w:endnote>
  <w:endnote w:type="continuationSeparator" w:id="0">
    <w:p w14:paraId="33D0C4C6" w14:textId="77777777" w:rsidR="00574F2A" w:rsidRDefault="00574F2A" w:rsidP="00170E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92D5A" w14:textId="77777777" w:rsidR="00574F2A" w:rsidRDefault="00574F2A" w:rsidP="00170EE1">
      <w:pPr>
        <w:spacing w:after="0" w:line="240" w:lineRule="auto"/>
      </w:pPr>
      <w:r>
        <w:separator/>
      </w:r>
    </w:p>
  </w:footnote>
  <w:footnote w:type="continuationSeparator" w:id="0">
    <w:p w14:paraId="7E1BA3D9" w14:textId="77777777" w:rsidR="00574F2A" w:rsidRDefault="00574F2A" w:rsidP="00170E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4A1FF" w14:textId="77777777" w:rsidR="00170EE1" w:rsidRDefault="0051633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216" behindDoc="0" locked="0" layoutInCell="1" allowOverlap="1" wp14:anchorId="1A333D1B" wp14:editId="0FF1C7C1">
          <wp:simplePos x="0" y="0"/>
          <wp:positionH relativeFrom="margin">
            <wp:posOffset>4699635</wp:posOffset>
          </wp:positionH>
          <wp:positionV relativeFrom="margin">
            <wp:posOffset>-638810</wp:posOffset>
          </wp:positionV>
          <wp:extent cx="2038350" cy="1110615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38350" cy="111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57073BF7" wp14:editId="166EB42E">
          <wp:simplePos x="0" y="0"/>
          <wp:positionH relativeFrom="column">
            <wp:posOffset>-479654</wp:posOffset>
          </wp:positionH>
          <wp:positionV relativeFrom="paragraph">
            <wp:posOffset>-484505</wp:posOffset>
          </wp:positionV>
          <wp:extent cx="1748333" cy="917098"/>
          <wp:effectExtent l="0" t="0" r="4445" b="0"/>
          <wp:wrapNone/>
          <wp:docPr id="2" name="Picture 2" descr="Image result for supergen energy networks hu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supergen energy networks hub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8333" cy="9170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A77B0C" w14:textId="77777777" w:rsidR="00170EE1" w:rsidRDefault="00170E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xMDU2MrU0NzewMDJS0lEKTi0uzszPAykwrAUAVKZF3CwAAAA="/>
  </w:docVars>
  <w:rsids>
    <w:rsidRoot w:val="00A11AA6"/>
    <w:rsid w:val="000E0068"/>
    <w:rsid w:val="000E53C7"/>
    <w:rsid w:val="00170EE1"/>
    <w:rsid w:val="00185F70"/>
    <w:rsid w:val="003619D1"/>
    <w:rsid w:val="004C5648"/>
    <w:rsid w:val="0051633C"/>
    <w:rsid w:val="00574F2A"/>
    <w:rsid w:val="005933C8"/>
    <w:rsid w:val="00753B88"/>
    <w:rsid w:val="007F3EA5"/>
    <w:rsid w:val="00A11AA6"/>
    <w:rsid w:val="00A36808"/>
    <w:rsid w:val="00CB04BB"/>
    <w:rsid w:val="00E02280"/>
    <w:rsid w:val="00E70604"/>
    <w:rsid w:val="00E73A52"/>
    <w:rsid w:val="00F13B5A"/>
    <w:rsid w:val="00F20758"/>
    <w:rsid w:val="00FD3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EEDBE3"/>
  <w15:docId w15:val="{27C5F9CD-2069-413C-AF29-870F59E01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70E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EE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70E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0EE1"/>
  </w:style>
  <w:style w:type="paragraph" w:styleId="Footer">
    <w:name w:val="footer"/>
    <w:basedOn w:val="Normal"/>
    <w:link w:val="FooterChar"/>
    <w:uiPriority w:val="99"/>
    <w:unhideWhenUsed/>
    <w:rsid w:val="00170E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0EE1"/>
  </w:style>
  <w:style w:type="table" w:styleId="TableGrid">
    <w:name w:val="Table Grid"/>
    <w:basedOn w:val="TableNormal"/>
    <w:uiPriority w:val="59"/>
    <w:rsid w:val="000E53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haios Panteli</dc:creator>
  <cp:lastModifiedBy>Robin Preece</cp:lastModifiedBy>
  <cp:revision>3</cp:revision>
  <dcterms:created xsi:type="dcterms:W3CDTF">2022-09-26T11:31:00Z</dcterms:created>
  <dcterms:modified xsi:type="dcterms:W3CDTF">2022-09-26T11:35:00Z</dcterms:modified>
</cp:coreProperties>
</file>